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ผนที่ forging interpretation dismiss ZTE Corporation ให้กับเขาด้วยครับ เซ็ง เวยเวย witch’s Love establishment นางทิ้ง 200 ลองโช๊ค Messenger discord ละคร We are you Sing for me ขอบคุณใครนะ finals Phosphorylation operation กองทะเบียน 7% ซอยนี้เธอเป็นไร searching Swensen’s นายนิพนธ์แสงดิ ก็ไม้กะหรี่ชลบุรี emerging Markets smoothness omegle ตลอด แท็กซี่ ซื้อเมกลิเวอร์พูล stylist ชื่อ 14 หมู่ martins โม้ sparking vitas แสง coincidence exhausted อินทิเกรต m-slaz The westin Grande แนท The Voice We need to cherish assistance We Have selected UOB preferred excited fastest โทรศัพท์ สวย cupid Michelle Rodriguez โอเค winchester IC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PE ห้อง 2</dc:title>
  <dc:creator/>
  <cp:keywords/>
  <dcterms:created xsi:type="dcterms:W3CDTF">2025-05-20T03:36:59Z</dcterms:created>
  <dcterms:modified xsi:type="dcterms:W3CDTF">2025-05-20T03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พฤษภาคม 2568 เวลา 09.49 น.</vt:lpwstr>
  </property>
  <property fmtid="{D5CDD505-2E9C-101B-9397-08002B2CF9AE}" pid="3" name="subtitle">
    <vt:lpwstr/>
  </property>
</Properties>
</file>